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0EC831" w14:textId="71266EB1" w:rsidR="00E30C83" w:rsidRDefault="00FD2BE6" w:rsidP="00E30C83">
      <w:pPr>
        <w:jc w:val="center"/>
      </w:pPr>
      <w:r w:rsidRPr="00FD2BE6">
        <w:rPr>
          <w:noProof/>
        </w:rPr>
        <w:drawing>
          <wp:anchor distT="0" distB="0" distL="114300" distR="114300" simplePos="0" relativeHeight="251666432" behindDoc="1" locked="0" layoutInCell="1" allowOverlap="1" wp14:anchorId="73E97FF1" wp14:editId="5CFB1F57">
            <wp:simplePos x="0" y="0"/>
            <wp:positionH relativeFrom="column">
              <wp:posOffset>-43180</wp:posOffset>
            </wp:positionH>
            <wp:positionV relativeFrom="paragraph">
              <wp:posOffset>323</wp:posOffset>
            </wp:positionV>
            <wp:extent cx="741680" cy="552450"/>
            <wp:effectExtent l="0" t="0" r="0" b="0"/>
            <wp:wrapTight wrapText="bothSides">
              <wp:wrapPolygon edited="0">
                <wp:start x="12760" y="0"/>
                <wp:lineTo x="1664" y="4469"/>
                <wp:lineTo x="2219" y="20855"/>
                <wp:lineTo x="18863" y="20855"/>
                <wp:lineTo x="19418" y="3724"/>
                <wp:lineTo x="18308" y="0"/>
                <wp:lineTo x="1276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ng india@75 C logo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38" b="11217"/>
                    <a:stretch/>
                  </pic:blipFill>
                  <pic:spPr bwMode="auto">
                    <a:xfrm>
                      <a:off x="0" y="0"/>
                      <a:ext cx="741680" cy="552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D2BE6">
        <w:rPr>
          <w:noProof/>
        </w:rPr>
        <w:drawing>
          <wp:anchor distT="0" distB="0" distL="114300" distR="114300" simplePos="0" relativeHeight="251668480" behindDoc="1" locked="0" layoutInCell="1" allowOverlap="1" wp14:anchorId="7A333940" wp14:editId="35B03E68">
            <wp:simplePos x="0" y="0"/>
            <wp:positionH relativeFrom="column">
              <wp:posOffset>5581087</wp:posOffset>
            </wp:positionH>
            <wp:positionV relativeFrom="paragraph">
              <wp:posOffset>323</wp:posOffset>
            </wp:positionV>
            <wp:extent cx="1009015" cy="563245"/>
            <wp:effectExtent l="0" t="0" r="0" b="0"/>
            <wp:wrapTight wrapText="bothSides">
              <wp:wrapPolygon edited="0">
                <wp:start x="7748" y="731"/>
                <wp:lineTo x="4078" y="5114"/>
                <wp:lineTo x="408" y="11689"/>
                <wp:lineTo x="0" y="19725"/>
                <wp:lineTo x="19982" y="19725"/>
                <wp:lineTo x="19575" y="8036"/>
                <wp:lineTo x="15089" y="2922"/>
                <wp:lineTo x="9379" y="731"/>
                <wp:lineTo x="7748" y="731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II_SNCEL Logo_18062020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544"/>
                    <a:stretch/>
                  </pic:blipFill>
                  <pic:spPr bwMode="auto">
                    <a:xfrm>
                      <a:off x="0" y="0"/>
                      <a:ext cx="1009015" cy="563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D2BE6">
        <w:rPr>
          <w:noProof/>
        </w:rPr>
        <w:drawing>
          <wp:anchor distT="0" distB="0" distL="114300" distR="114300" simplePos="0" relativeHeight="251667456" behindDoc="1" locked="0" layoutInCell="1" allowOverlap="1" wp14:anchorId="6B672971" wp14:editId="6A7170AA">
            <wp:simplePos x="0" y="0"/>
            <wp:positionH relativeFrom="column">
              <wp:posOffset>2604998</wp:posOffset>
            </wp:positionH>
            <wp:positionV relativeFrom="paragraph">
              <wp:posOffset>51435</wp:posOffset>
            </wp:positionV>
            <wp:extent cx="1121410" cy="401320"/>
            <wp:effectExtent l="0" t="0" r="2540" b="0"/>
            <wp:wrapTight wrapText="bothSides">
              <wp:wrapPolygon edited="0">
                <wp:start x="5871" y="0"/>
                <wp:lineTo x="0" y="16405"/>
                <wp:lineTo x="0" y="20506"/>
                <wp:lineTo x="20181" y="20506"/>
                <wp:lineTo x="21282" y="20506"/>
                <wp:lineTo x="21282" y="16405"/>
                <wp:lineTo x="15411" y="0"/>
                <wp:lineTo x="5871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II-LogoBLack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1410" cy="401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22DBE3" w14:textId="67CAB083" w:rsidR="00CB3F22" w:rsidRDefault="00CB3F22" w:rsidP="00E30C83">
      <w:pPr>
        <w:pStyle w:val="NoSpacing"/>
        <w:jc w:val="center"/>
        <w:rPr>
          <w:rFonts w:ascii="Arial" w:hAnsi="Arial" w:cs="Arial"/>
          <w:b/>
          <w:sz w:val="32"/>
        </w:rPr>
      </w:pPr>
    </w:p>
    <w:p w14:paraId="43DABAD5" w14:textId="5F197ADF" w:rsidR="00DD15DE" w:rsidRDefault="00DD15DE" w:rsidP="00E30C83">
      <w:pPr>
        <w:pStyle w:val="NoSpacing"/>
        <w:jc w:val="center"/>
        <w:rPr>
          <w:rFonts w:ascii="Arial" w:hAnsi="Arial" w:cs="Arial"/>
          <w:b/>
          <w:sz w:val="8"/>
        </w:rPr>
      </w:pPr>
    </w:p>
    <w:p w14:paraId="3FA46589" w14:textId="0667F09A" w:rsidR="007876A0" w:rsidRPr="007876A0" w:rsidRDefault="007876A0" w:rsidP="00ED410C">
      <w:pPr>
        <w:pStyle w:val="NoSpacing"/>
        <w:jc w:val="center"/>
        <w:rPr>
          <w:rFonts w:ascii="Arial" w:hAnsi="Arial" w:cs="Arial"/>
          <w:b/>
          <w:bCs/>
          <w:sz w:val="36"/>
          <w:szCs w:val="36"/>
        </w:rPr>
      </w:pPr>
      <w:r w:rsidRPr="007876A0">
        <w:rPr>
          <w:b/>
          <w:bCs/>
          <w:noProof/>
          <w:sz w:val="36"/>
          <w:szCs w:val="36"/>
        </w:rPr>
        <w:t xml:space="preserve">CII Certified </w:t>
      </w:r>
      <w:r w:rsidR="00ED410C">
        <w:rPr>
          <w:b/>
          <w:bCs/>
          <w:noProof/>
          <w:sz w:val="36"/>
          <w:szCs w:val="36"/>
        </w:rPr>
        <w:t xml:space="preserve">Manager Accelerator Programme </w:t>
      </w:r>
    </w:p>
    <w:p w14:paraId="3974A720" w14:textId="1DFCCD53" w:rsidR="00E131C8" w:rsidRDefault="00E131C8" w:rsidP="00E30C83">
      <w:pPr>
        <w:pStyle w:val="NoSpacing"/>
        <w:jc w:val="center"/>
        <w:rPr>
          <w:rFonts w:ascii="Arial" w:hAnsi="Arial" w:cs="Arial"/>
          <w:b/>
          <w:sz w:val="8"/>
        </w:rPr>
      </w:pPr>
    </w:p>
    <w:p w14:paraId="4B3C4CDE" w14:textId="1CAB9B61" w:rsidR="00E131C8" w:rsidRDefault="00E131C8" w:rsidP="00E30C83">
      <w:pPr>
        <w:pStyle w:val="NoSpacing"/>
        <w:jc w:val="center"/>
        <w:rPr>
          <w:rFonts w:ascii="Arial" w:hAnsi="Arial" w:cs="Arial"/>
          <w:b/>
          <w:sz w:val="8"/>
        </w:rPr>
      </w:pPr>
    </w:p>
    <w:p w14:paraId="1E2CBA8F" w14:textId="19A51A2A" w:rsidR="00E131C8" w:rsidRPr="00EF6054" w:rsidRDefault="00ED410C" w:rsidP="00EF6054">
      <w:pPr>
        <w:pStyle w:val="NoSpacing"/>
        <w:jc w:val="center"/>
        <w:rPr>
          <w:rFonts w:ascii="Arial" w:hAnsi="Arial" w:cs="Arial"/>
          <w:color w:val="808080" w:themeColor="background1" w:themeShade="80"/>
        </w:rPr>
      </w:pPr>
      <w:r>
        <w:rPr>
          <w:rFonts w:ascii="Arial" w:hAnsi="Arial" w:cs="Arial"/>
          <w:color w:val="808080" w:themeColor="background1" w:themeShade="80"/>
        </w:rPr>
        <w:t>August</w:t>
      </w:r>
      <w:r w:rsidR="00375A4C">
        <w:rPr>
          <w:rFonts w:ascii="Arial" w:hAnsi="Arial" w:cs="Arial"/>
          <w:color w:val="808080" w:themeColor="background1" w:themeShade="80"/>
        </w:rPr>
        <w:t xml:space="preserve"> </w:t>
      </w:r>
      <w:r w:rsidR="00EF6054">
        <w:rPr>
          <w:rFonts w:ascii="Arial" w:hAnsi="Arial" w:cs="Arial"/>
          <w:color w:val="808080" w:themeColor="background1" w:themeShade="80"/>
        </w:rPr>
        <w:t>202</w:t>
      </w:r>
      <w:r w:rsidR="00DF7662">
        <w:rPr>
          <w:rFonts w:ascii="Arial" w:hAnsi="Arial" w:cs="Arial"/>
          <w:color w:val="808080" w:themeColor="background1" w:themeShade="80"/>
        </w:rPr>
        <w:t>6</w:t>
      </w:r>
    </w:p>
    <w:p w14:paraId="075C5A11" w14:textId="77777777" w:rsidR="00E131C8" w:rsidRPr="00DD15DE" w:rsidRDefault="00E131C8" w:rsidP="00E30C83">
      <w:pPr>
        <w:pStyle w:val="NoSpacing"/>
        <w:jc w:val="center"/>
        <w:rPr>
          <w:rFonts w:ascii="Arial" w:hAnsi="Arial" w:cs="Arial"/>
          <w:b/>
          <w:sz w:val="8"/>
        </w:rPr>
      </w:pPr>
    </w:p>
    <w:p w14:paraId="36E7B91A" w14:textId="77777777" w:rsidR="00E30C83" w:rsidRPr="00FD2BE6" w:rsidRDefault="00E30C83" w:rsidP="00FD2BE6">
      <w:pPr>
        <w:pStyle w:val="NoSpacing"/>
        <w:pBdr>
          <w:top w:val="single" w:sz="8" w:space="1" w:color="auto"/>
          <w:left w:val="single" w:sz="8" w:space="1" w:color="auto"/>
          <w:bottom w:val="single" w:sz="8" w:space="1" w:color="auto"/>
          <w:right w:val="single" w:sz="8" w:space="4" w:color="auto"/>
          <w:between w:val="single" w:sz="8" w:space="1" w:color="auto"/>
          <w:bar w:val="single" w:sz="8" w:color="auto"/>
        </w:pBdr>
        <w:shd w:val="clear" w:color="auto" w:fill="BF8F00" w:themeFill="accent4" w:themeFillShade="BF"/>
        <w:jc w:val="center"/>
        <w:rPr>
          <w:rFonts w:ascii="Arial" w:hAnsi="Arial" w:cs="Arial"/>
          <w:b/>
          <w:color w:val="FFFFFF" w:themeColor="background1"/>
          <w:sz w:val="24"/>
        </w:rPr>
      </w:pPr>
      <w:r w:rsidRPr="00FD2BE6">
        <w:rPr>
          <w:rFonts w:ascii="Arial" w:hAnsi="Arial" w:cs="Arial"/>
          <w:b/>
          <w:color w:val="FFFFFF" w:themeColor="background1"/>
          <w:sz w:val="24"/>
        </w:rPr>
        <w:t>Registration Form</w:t>
      </w:r>
    </w:p>
    <w:p w14:paraId="72B4EDC3" w14:textId="77777777" w:rsidR="00E30C83" w:rsidRPr="00E131C8" w:rsidRDefault="00E30C83" w:rsidP="00E30C83">
      <w:pPr>
        <w:pStyle w:val="NoSpacing"/>
        <w:rPr>
          <w:color w:val="000000" w:themeColor="text1"/>
          <w:sz w:val="14"/>
        </w:rPr>
      </w:pPr>
    </w:p>
    <w:p w14:paraId="22125172" w14:textId="77777777" w:rsidR="00E30C83" w:rsidRPr="00E131C8" w:rsidRDefault="00E30C83" w:rsidP="00E30C83">
      <w:pPr>
        <w:pStyle w:val="NoSpacing"/>
        <w:rPr>
          <w:rFonts w:ascii="Arial" w:hAnsi="Arial" w:cs="Arial"/>
          <w:b/>
          <w:bCs/>
          <w:color w:val="000000" w:themeColor="text1"/>
          <w:szCs w:val="18"/>
        </w:rPr>
      </w:pPr>
      <w:r w:rsidRPr="00E131C8">
        <w:rPr>
          <w:rFonts w:ascii="Arial" w:hAnsi="Arial" w:cs="Arial"/>
          <w:b/>
          <w:bCs/>
          <w:color w:val="000000" w:themeColor="text1"/>
          <w:szCs w:val="18"/>
        </w:rPr>
        <w:t>We are pleased to nominate the following participant(s)</w:t>
      </w:r>
      <w:r w:rsidR="005D6C43" w:rsidRPr="00E131C8">
        <w:rPr>
          <w:rFonts w:ascii="Times New Roman" w:eastAsia="Times New Roman" w:hAnsi="Times New Roman" w:cs="Times New Roman"/>
          <w:snapToGrid w:val="0"/>
          <w:color w:val="000000" w:themeColor="text1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33CB42C7" w14:textId="77777777" w:rsidR="00CB3F22" w:rsidRPr="00DD15DE" w:rsidRDefault="00CB3F22" w:rsidP="00E30C83">
      <w:pPr>
        <w:pStyle w:val="NoSpacing"/>
        <w:rPr>
          <w:rFonts w:ascii="Arial" w:hAnsi="Arial" w:cs="Arial"/>
          <w:bCs/>
          <w:sz w:val="16"/>
          <w:szCs w:val="18"/>
        </w:rPr>
      </w:pPr>
    </w:p>
    <w:tbl>
      <w:tblPr>
        <w:tblStyle w:val="TableGrid"/>
        <w:tblW w:w="10615" w:type="dxa"/>
        <w:jc w:val="center"/>
        <w:tblLook w:val="04A0" w:firstRow="1" w:lastRow="0" w:firstColumn="1" w:lastColumn="0" w:noHBand="0" w:noVBand="1"/>
      </w:tblPr>
      <w:tblGrid>
        <w:gridCol w:w="510"/>
        <w:gridCol w:w="3043"/>
        <w:gridCol w:w="2324"/>
        <w:gridCol w:w="2940"/>
        <w:gridCol w:w="1798"/>
      </w:tblGrid>
      <w:tr w:rsidR="00E30C83" w:rsidRPr="006166D5" w14:paraId="37DC85F3" w14:textId="77777777" w:rsidTr="00FD2BE6">
        <w:trPr>
          <w:trHeight w:val="169"/>
          <w:jc w:val="center"/>
        </w:trPr>
        <w:tc>
          <w:tcPr>
            <w:tcW w:w="510" w:type="dxa"/>
            <w:shd w:val="clear" w:color="auto" w:fill="BF8F00" w:themeFill="accent4" w:themeFillShade="BF"/>
            <w:vAlign w:val="center"/>
          </w:tcPr>
          <w:p w14:paraId="17CDA742" w14:textId="77777777" w:rsidR="00E30C83" w:rsidRPr="00E131C8" w:rsidRDefault="00E30C83" w:rsidP="006166D5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E131C8">
              <w:rPr>
                <w:b/>
                <w:color w:val="FFFFFF" w:themeColor="background1"/>
              </w:rPr>
              <w:t>No</w:t>
            </w:r>
          </w:p>
        </w:tc>
        <w:tc>
          <w:tcPr>
            <w:tcW w:w="3043" w:type="dxa"/>
            <w:shd w:val="clear" w:color="auto" w:fill="BF8F00" w:themeFill="accent4" w:themeFillShade="BF"/>
            <w:vAlign w:val="center"/>
          </w:tcPr>
          <w:p w14:paraId="47965615" w14:textId="77777777" w:rsidR="00E30C83" w:rsidRPr="00E131C8" w:rsidRDefault="00E30C83" w:rsidP="006166D5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E131C8">
              <w:rPr>
                <w:b/>
                <w:color w:val="FFFFFF" w:themeColor="background1"/>
              </w:rPr>
              <w:t>Designation</w:t>
            </w:r>
          </w:p>
        </w:tc>
        <w:tc>
          <w:tcPr>
            <w:tcW w:w="2324" w:type="dxa"/>
            <w:shd w:val="clear" w:color="auto" w:fill="BF8F00" w:themeFill="accent4" w:themeFillShade="BF"/>
            <w:vAlign w:val="center"/>
          </w:tcPr>
          <w:p w14:paraId="6D714BED" w14:textId="77777777" w:rsidR="00E30C83" w:rsidRPr="00E131C8" w:rsidRDefault="00E30C83" w:rsidP="006166D5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E131C8">
              <w:rPr>
                <w:b/>
                <w:color w:val="FFFFFF" w:themeColor="background1"/>
              </w:rPr>
              <w:t>Name</w:t>
            </w:r>
          </w:p>
        </w:tc>
        <w:tc>
          <w:tcPr>
            <w:tcW w:w="2940" w:type="dxa"/>
            <w:shd w:val="clear" w:color="auto" w:fill="BF8F00" w:themeFill="accent4" w:themeFillShade="BF"/>
            <w:vAlign w:val="center"/>
          </w:tcPr>
          <w:p w14:paraId="2E7ABD4F" w14:textId="77777777" w:rsidR="00E30C83" w:rsidRPr="00E131C8" w:rsidRDefault="00E30C83" w:rsidP="006166D5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E131C8">
              <w:rPr>
                <w:b/>
                <w:color w:val="FFFFFF" w:themeColor="background1"/>
              </w:rPr>
              <w:t>Email</w:t>
            </w:r>
          </w:p>
        </w:tc>
        <w:tc>
          <w:tcPr>
            <w:tcW w:w="1798" w:type="dxa"/>
            <w:shd w:val="clear" w:color="auto" w:fill="BF8F00" w:themeFill="accent4" w:themeFillShade="BF"/>
            <w:vAlign w:val="center"/>
          </w:tcPr>
          <w:p w14:paraId="35BD3D11" w14:textId="77777777" w:rsidR="00E30C83" w:rsidRPr="00E131C8" w:rsidRDefault="00E30C83" w:rsidP="006166D5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E131C8">
              <w:rPr>
                <w:b/>
                <w:color w:val="FFFFFF" w:themeColor="background1"/>
              </w:rPr>
              <w:t>Mobile</w:t>
            </w:r>
          </w:p>
        </w:tc>
      </w:tr>
      <w:tr w:rsidR="00E30C83" w:rsidRPr="006166D5" w14:paraId="24D56CF3" w14:textId="77777777" w:rsidTr="00E131C8">
        <w:trPr>
          <w:trHeight w:val="424"/>
          <w:jc w:val="center"/>
        </w:trPr>
        <w:tc>
          <w:tcPr>
            <w:tcW w:w="510" w:type="dxa"/>
          </w:tcPr>
          <w:p w14:paraId="220B8DC7" w14:textId="77777777" w:rsidR="00E30C83" w:rsidRPr="006166D5" w:rsidRDefault="00E30C83" w:rsidP="006166D5">
            <w:pPr>
              <w:pStyle w:val="NoSpacing"/>
            </w:pPr>
            <w:r w:rsidRPr="006166D5">
              <w:t>1</w:t>
            </w:r>
          </w:p>
        </w:tc>
        <w:tc>
          <w:tcPr>
            <w:tcW w:w="3043" w:type="dxa"/>
          </w:tcPr>
          <w:p w14:paraId="304ABE3F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324" w:type="dxa"/>
          </w:tcPr>
          <w:p w14:paraId="3E713E25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940" w:type="dxa"/>
          </w:tcPr>
          <w:p w14:paraId="1969E151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1798" w:type="dxa"/>
          </w:tcPr>
          <w:p w14:paraId="0DF5AC08" w14:textId="77777777" w:rsidR="00E30C83" w:rsidRPr="006166D5" w:rsidRDefault="00E30C83" w:rsidP="006166D5">
            <w:pPr>
              <w:pStyle w:val="NoSpacing"/>
            </w:pPr>
          </w:p>
        </w:tc>
      </w:tr>
      <w:tr w:rsidR="00E30C83" w:rsidRPr="006166D5" w14:paraId="23F11999" w14:textId="77777777" w:rsidTr="00E131C8">
        <w:trPr>
          <w:trHeight w:val="416"/>
          <w:jc w:val="center"/>
        </w:trPr>
        <w:tc>
          <w:tcPr>
            <w:tcW w:w="510" w:type="dxa"/>
          </w:tcPr>
          <w:p w14:paraId="2AC1690A" w14:textId="77777777" w:rsidR="00E30C83" w:rsidRPr="006166D5" w:rsidRDefault="00E30C83" w:rsidP="006166D5">
            <w:pPr>
              <w:pStyle w:val="NoSpacing"/>
            </w:pPr>
            <w:r w:rsidRPr="006166D5">
              <w:t>2</w:t>
            </w:r>
          </w:p>
        </w:tc>
        <w:tc>
          <w:tcPr>
            <w:tcW w:w="3043" w:type="dxa"/>
          </w:tcPr>
          <w:p w14:paraId="58E77867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324" w:type="dxa"/>
          </w:tcPr>
          <w:p w14:paraId="4302E41B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940" w:type="dxa"/>
          </w:tcPr>
          <w:p w14:paraId="60F5ADBB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1798" w:type="dxa"/>
          </w:tcPr>
          <w:p w14:paraId="4C16DB8A" w14:textId="77777777" w:rsidR="00E30C83" w:rsidRPr="006166D5" w:rsidRDefault="00E30C83" w:rsidP="006166D5">
            <w:pPr>
              <w:pStyle w:val="NoSpacing"/>
            </w:pPr>
          </w:p>
        </w:tc>
      </w:tr>
      <w:tr w:rsidR="00E30C83" w:rsidRPr="006166D5" w14:paraId="40419BB6" w14:textId="77777777" w:rsidTr="00E131C8">
        <w:trPr>
          <w:trHeight w:val="422"/>
          <w:jc w:val="center"/>
        </w:trPr>
        <w:tc>
          <w:tcPr>
            <w:tcW w:w="510" w:type="dxa"/>
          </w:tcPr>
          <w:p w14:paraId="736FBB9A" w14:textId="77777777" w:rsidR="00E30C83" w:rsidRPr="006166D5" w:rsidRDefault="00E30C83" w:rsidP="006166D5">
            <w:pPr>
              <w:pStyle w:val="NoSpacing"/>
            </w:pPr>
            <w:r w:rsidRPr="006166D5">
              <w:t>3</w:t>
            </w:r>
          </w:p>
        </w:tc>
        <w:tc>
          <w:tcPr>
            <w:tcW w:w="3043" w:type="dxa"/>
          </w:tcPr>
          <w:p w14:paraId="207CE58E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324" w:type="dxa"/>
          </w:tcPr>
          <w:p w14:paraId="727F2D8F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940" w:type="dxa"/>
          </w:tcPr>
          <w:p w14:paraId="1403B0E7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1798" w:type="dxa"/>
          </w:tcPr>
          <w:p w14:paraId="6CA63B66" w14:textId="77777777" w:rsidR="00E30C83" w:rsidRPr="006166D5" w:rsidRDefault="00E30C83" w:rsidP="006166D5">
            <w:pPr>
              <w:pStyle w:val="NoSpacing"/>
            </w:pPr>
          </w:p>
        </w:tc>
      </w:tr>
      <w:tr w:rsidR="00E30C83" w:rsidRPr="006166D5" w14:paraId="7B6E9B8B" w14:textId="77777777" w:rsidTr="00E131C8">
        <w:trPr>
          <w:trHeight w:val="414"/>
          <w:jc w:val="center"/>
        </w:trPr>
        <w:tc>
          <w:tcPr>
            <w:tcW w:w="510" w:type="dxa"/>
          </w:tcPr>
          <w:p w14:paraId="2FFF5F13" w14:textId="77777777" w:rsidR="00E30C83" w:rsidRPr="006166D5" w:rsidRDefault="00E30C83" w:rsidP="006166D5">
            <w:pPr>
              <w:pStyle w:val="NoSpacing"/>
            </w:pPr>
            <w:r w:rsidRPr="006166D5">
              <w:t>4</w:t>
            </w:r>
          </w:p>
        </w:tc>
        <w:tc>
          <w:tcPr>
            <w:tcW w:w="3043" w:type="dxa"/>
          </w:tcPr>
          <w:p w14:paraId="72EF1A17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324" w:type="dxa"/>
          </w:tcPr>
          <w:p w14:paraId="59C8DB6A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940" w:type="dxa"/>
          </w:tcPr>
          <w:p w14:paraId="0996637A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1798" w:type="dxa"/>
          </w:tcPr>
          <w:p w14:paraId="6972FD5C" w14:textId="77777777" w:rsidR="00E30C83" w:rsidRPr="006166D5" w:rsidRDefault="00E30C83" w:rsidP="006166D5">
            <w:pPr>
              <w:pStyle w:val="NoSpacing"/>
            </w:pPr>
          </w:p>
        </w:tc>
      </w:tr>
    </w:tbl>
    <w:p w14:paraId="5D521DA1" w14:textId="77777777" w:rsidR="00616F6E" w:rsidRDefault="00616F6E" w:rsidP="00616F6E">
      <w:pPr>
        <w:spacing w:after="0" w:line="0" w:lineRule="atLeast"/>
        <w:rPr>
          <w:rFonts w:ascii="Arial" w:eastAsia="Arial" w:hAnsi="Arial"/>
          <w:b/>
          <w:color w:val="231F20"/>
          <w:sz w:val="18"/>
        </w:rPr>
      </w:pPr>
    </w:p>
    <w:p w14:paraId="32478653" w14:textId="51296283" w:rsidR="007617DD" w:rsidRPr="007A690C" w:rsidRDefault="00616F6E" w:rsidP="007617DD">
      <w:pPr>
        <w:pStyle w:val="Default"/>
        <w:rPr>
          <w:rFonts w:ascii="Calibri" w:hAnsi="Calibri"/>
          <w:b/>
          <w:i/>
          <w:color w:val="000000" w:themeColor="text1"/>
          <w:sz w:val="22"/>
          <w:szCs w:val="22"/>
        </w:rPr>
      </w:pPr>
      <w:r w:rsidRPr="005B2A23">
        <w:rPr>
          <w:rFonts w:eastAsia="Arial"/>
          <w:b/>
          <w:color w:val="231F20"/>
          <w:sz w:val="20"/>
        </w:rPr>
        <w:t>Nomination Details:</w:t>
      </w:r>
      <w:r w:rsidR="007617DD" w:rsidRPr="007617DD">
        <w:rPr>
          <w:rFonts w:ascii="Calibri" w:hAnsi="Calibri"/>
          <w:color w:val="1F497D"/>
        </w:rPr>
        <w:t xml:space="preserve"> </w:t>
      </w:r>
      <w:r w:rsidR="007617DD">
        <w:rPr>
          <w:rFonts w:ascii="Calibri" w:hAnsi="Calibri"/>
          <w:color w:val="1F497D"/>
        </w:rPr>
        <w:t xml:space="preserve"> </w:t>
      </w:r>
    </w:p>
    <w:p w14:paraId="769C3973" w14:textId="77777777" w:rsidR="00616F6E" w:rsidRPr="005B2A23" w:rsidRDefault="00616F6E" w:rsidP="006166D5">
      <w:pPr>
        <w:pStyle w:val="NoSpacing"/>
        <w:spacing w:line="276" w:lineRule="auto"/>
        <w:rPr>
          <w:rFonts w:ascii="Arial" w:eastAsia="Arial" w:hAnsi="Arial"/>
          <w:color w:val="000000" w:themeColor="text1"/>
        </w:rPr>
      </w:pPr>
      <w:r w:rsidRPr="005B2A23">
        <w:rPr>
          <w:rFonts w:ascii="Arial" w:eastAsia="Arial" w:hAnsi="Arial"/>
          <w:color w:val="000000" w:themeColor="text1"/>
        </w:rPr>
        <w:t>Company/ Organization……………………………………….………………………………….………..............</w:t>
      </w:r>
    </w:p>
    <w:p w14:paraId="6254F46D" w14:textId="77777777" w:rsidR="00616F6E" w:rsidRPr="005B2A23" w:rsidRDefault="00616F6E" w:rsidP="006166D5">
      <w:pPr>
        <w:pStyle w:val="NoSpacing"/>
        <w:spacing w:line="276" w:lineRule="auto"/>
        <w:rPr>
          <w:rFonts w:ascii="Arial" w:eastAsia="Arial" w:hAnsi="Arial"/>
          <w:color w:val="000000" w:themeColor="text1"/>
        </w:rPr>
      </w:pPr>
      <w:r w:rsidRPr="005B2A23">
        <w:rPr>
          <w:rFonts w:ascii="Arial" w:eastAsia="Arial" w:hAnsi="Arial"/>
          <w:color w:val="000000" w:themeColor="text1"/>
        </w:rPr>
        <w:t>Address…………………………………………………………………………………….….................................</w:t>
      </w:r>
    </w:p>
    <w:p w14:paraId="7031D8FB" w14:textId="77777777" w:rsidR="00616F6E" w:rsidRPr="005B2A23" w:rsidRDefault="00616F6E" w:rsidP="006166D5">
      <w:pPr>
        <w:pStyle w:val="NoSpacing"/>
        <w:spacing w:line="276" w:lineRule="auto"/>
        <w:rPr>
          <w:rFonts w:ascii="Arial" w:eastAsia="Arial" w:hAnsi="Arial"/>
          <w:color w:val="000000" w:themeColor="text1"/>
        </w:rPr>
      </w:pPr>
      <w:r w:rsidRPr="005B2A23">
        <w:rPr>
          <w:rFonts w:ascii="Arial" w:eastAsia="Arial" w:hAnsi="Arial"/>
          <w:color w:val="000000" w:themeColor="text1"/>
        </w:rPr>
        <w:t>City………………...................... State…………………………..…………Pin……………………….................</w:t>
      </w:r>
    </w:p>
    <w:p w14:paraId="5C5AB276" w14:textId="02F5482D" w:rsidR="008D1E22" w:rsidRDefault="00616F6E" w:rsidP="006166D5">
      <w:pPr>
        <w:pStyle w:val="NoSpacing"/>
        <w:spacing w:line="276" w:lineRule="auto"/>
        <w:rPr>
          <w:rFonts w:ascii="Arial" w:eastAsia="Arial" w:hAnsi="Arial"/>
          <w:color w:val="000000" w:themeColor="text1"/>
        </w:rPr>
      </w:pPr>
      <w:r w:rsidRPr="005B2A23">
        <w:rPr>
          <w:rFonts w:ascii="Arial" w:eastAsia="Arial" w:hAnsi="Arial"/>
          <w:color w:val="000000" w:themeColor="text1"/>
        </w:rPr>
        <w:t>Phone……………………………………..... Email………………………………………………….………………  Website……………….............................Nominated By …………………………............................................ Designation ……………………………..............Mobile………………………………………………………</w:t>
      </w:r>
      <w:r w:rsidR="005B2A23">
        <w:rPr>
          <w:rFonts w:ascii="Arial" w:eastAsia="Arial" w:hAnsi="Arial"/>
          <w:color w:val="000000" w:themeColor="text1"/>
        </w:rPr>
        <w:t>…</w:t>
      </w:r>
      <w:r w:rsidR="00496690">
        <w:rPr>
          <w:rFonts w:ascii="Arial" w:eastAsia="Arial" w:hAnsi="Arial"/>
          <w:color w:val="000000" w:themeColor="text1"/>
        </w:rPr>
        <w:t>… Email</w:t>
      </w:r>
      <w:r w:rsidRPr="005B2A23">
        <w:rPr>
          <w:rFonts w:ascii="Arial" w:eastAsia="Arial" w:hAnsi="Arial"/>
          <w:color w:val="000000" w:themeColor="text1"/>
        </w:rPr>
        <w:t>…………………………………………</w:t>
      </w:r>
      <w:r w:rsidR="008D1E22">
        <w:rPr>
          <w:rFonts w:ascii="Arial" w:eastAsia="Arial" w:hAnsi="Arial"/>
          <w:color w:val="000000" w:themeColor="text1"/>
        </w:rPr>
        <w:t xml:space="preserve">Email id (Finance </w:t>
      </w:r>
      <w:r w:rsidR="00B44BAF">
        <w:rPr>
          <w:rFonts w:ascii="Arial" w:eastAsia="Arial" w:hAnsi="Arial"/>
          <w:color w:val="000000" w:themeColor="text1"/>
        </w:rPr>
        <w:t>Team) …</w:t>
      </w:r>
      <w:r w:rsidR="008D1E22">
        <w:rPr>
          <w:rFonts w:ascii="Arial" w:eastAsia="Arial" w:hAnsi="Arial"/>
          <w:color w:val="000000" w:themeColor="text1"/>
        </w:rPr>
        <w:t>…………………………………………</w:t>
      </w:r>
    </w:p>
    <w:p w14:paraId="435DF7CA" w14:textId="390A548F" w:rsidR="00E30C83" w:rsidRPr="005B2A23" w:rsidRDefault="00496690" w:rsidP="006166D5">
      <w:pPr>
        <w:pStyle w:val="NoSpacing"/>
        <w:spacing w:line="276" w:lineRule="auto"/>
        <w:rPr>
          <w:rFonts w:ascii="Arial" w:eastAsia="Arial" w:hAnsi="Arial"/>
          <w:color w:val="000000" w:themeColor="text1"/>
        </w:rPr>
      </w:pPr>
      <w:r>
        <w:rPr>
          <w:rFonts w:ascii="Arial" w:eastAsia="Arial" w:hAnsi="Arial"/>
          <w:color w:val="000000" w:themeColor="text1"/>
        </w:rPr>
        <w:t>GST</w:t>
      </w:r>
      <w:r w:rsidR="00616F6E" w:rsidRPr="005B2A23">
        <w:rPr>
          <w:rFonts w:ascii="Arial" w:eastAsia="Arial" w:hAnsi="Arial"/>
          <w:color w:val="000000" w:themeColor="text1"/>
        </w:rPr>
        <w:t>……......................................................................................</w:t>
      </w:r>
      <w:r w:rsidR="005B2A23">
        <w:rPr>
          <w:rFonts w:ascii="Arial" w:eastAsia="Arial" w:hAnsi="Arial"/>
          <w:color w:val="000000" w:themeColor="text1"/>
        </w:rPr>
        <w:t>.</w:t>
      </w:r>
    </w:p>
    <w:p w14:paraId="06F7DBB9" w14:textId="77777777" w:rsidR="00616F6E" w:rsidRDefault="00616F6E" w:rsidP="00616F6E">
      <w:pPr>
        <w:pStyle w:val="NoSpacing"/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580C11" wp14:editId="38D3C098">
                <wp:simplePos x="0" y="0"/>
                <wp:positionH relativeFrom="column">
                  <wp:posOffset>3257550</wp:posOffset>
                </wp:positionH>
                <wp:positionV relativeFrom="paragraph">
                  <wp:posOffset>64135</wp:posOffset>
                </wp:positionV>
                <wp:extent cx="3562350" cy="3829050"/>
                <wp:effectExtent l="0" t="0" r="0" b="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350" cy="38290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904795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Payee Account Number: _____________________________</w:t>
                            </w:r>
                          </w:p>
                          <w:p w14:paraId="7016FA17" w14:textId="77777777" w:rsidR="00616F6E" w:rsidRPr="00616F6E" w:rsidRDefault="00616F6E" w:rsidP="00616F6E">
                            <w:pPr>
                              <w:spacing w:after="0" w:line="114" w:lineRule="exact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3C8531D4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Payee Name: ______________________________________</w:t>
                            </w:r>
                          </w:p>
                          <w:p w14:paraId="5CD55407" w14:textId="77777777" w:rsidR="00616F6E" w:rsidRPr="00616F6E" w:rsidRDefault="00616F6E" w:rsidP="00616F6E">
                            <w:pPr>
                              <w:spacing w:after="0" w:line="114" w:lineRule="exact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F056B5A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Amount: __________________________________________</w:t>
                            </w:r>
                          </w:p>
                          <w:p w14:paraId="0DF46198" w14:textId="77777777" w:rsidR="00616F6E" w:rsidRPr="00616F6E" w:rsidRDefault="00616F6E" w:rsidP="00616F6E">
                            <w:pPr>
                              <w:spacing w:after="0" w:line="114" w:lineRule="exact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350CE78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Date of Payment: ___________________________________</w:t>
                            </w:r>
                          </w:p>
                          <w:p w14:paraId="7E0DD204" w14:textId="77777777" w:rsidR="00616F6E" w:rsidRPr="00616F6E" w:rsidRDefault="00616F6E" w:rsidP="00616F6E">
                            <w:pPr>
                              <w:spacing w:after="0" w:line="228" w:lineRule="exact"/>
                              <w:rPr>
                                <w:rFonts w:ascii="Times New Roman" w:eastAsia="Times New Roman" w:hAnsi="Times New Roman" w:cs="Arial"/>
                                <w:sz w:val="18"/>
                                <w:szCs w:val="18"/>
                              </w:rPr>
                            </w:pPr>
                          </w:p>
                          <w:p w14:paraId="733EF08A" w14:textId="77777777" w:rsidR="00616F6E" w:rsidRPr="00616F6E" w:rsidRDefault="00616F6E" w:rsidP="00616F6E">
                            <w:pPr>
                              <w:spacing w:after="0" w:line="0" w:lineRule="atLeast"/>
                              <w:ind w:left="5"/>
                              <w:rPr>
                                <w:rFonts w:ascii="Arial" w:eastAsia="Arial" w:hAnsi="Arial" w:cs="Arial"/>
                                <w:i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i/>
                                <w:color w:val="231F20"/>
                                <w:sz w:val="18"/>
                                <w:szCs w:val="18"/>
                              </w:rPr>
                              <w:t>(Please email online payment slip post payment)</w:t>
                            </w:r>
                          </w:p>
                          <w:p w14:paraId="509EDF89" w14:textId="77777777" w:rsidR="00616F6E" w:rsidRPr="00616F6E" w:rsidRDefault="00616F6E" w:rsidP="00616F6E">
                            <w:pPr>
                              <w:spacing w:after="0" w:line="126" w:lineRule="exact"/>
                              <w:rPr>
                                <w:rFonts w:ascii="Times New Roman" w:eastAsia="Times New Roman" w:hAnsi="Times New Roman" w:cs="Arial"/>
                                <w:sz w:val="18"/>
                                <w:szCs w:val="18"/>
                              </w:rPr>
                            </w:pPr>
                          </w:p>
                          <w:p w14:paraId="79F258EB" w14:textId="77777777" w:rsidR="00616F6E" w:rsidRPr="00616F6E" w:rsidRDefault="00616F6E" w:rsidP="00616F6E">
                            <w:pPr>
                              <w:spacing w:after="0" w:line="0" w:lineRule="atLeast"/>
                              <w:ind w:left="5"/>
                              <w:rPr>
                                <w:rFonts w:ascii="Arial" w:eastAsia="Arial" w:hAnsi="Arial" w:cs="Arial"/>
                                <w:b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b/>
                                <w:color w:val="231F20"/>
                                <w:sz w:val="18"/>
                                <w:szCs w:val="18"/>
                              </w:rPr>
                              <w:t>Banking Details of CII–SNCEL, Kolkata</w:t>
                            </w:r>
                          </w:p>
                          <w:p w14:paraId="614A1A84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Arial"/>
                                <w:sz w:val="18"/>
                                <w:szCs w:val="18"/>
                              </w:rPr>
                            </w:pPr>
                          </w:p>
                          <w:p w14:paraId="72E83090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Name: ICICI Bank Ltd, Salt Lake, Sector I Branch</w:t>
                            </w:r>
                          </w:p>
                          <w:p w14:paraId="509BF2C2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09BCCC6E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Name of the Account: Confederation of Indian Industry</w:t>
                            </w:r>
                          </w:p>
                          <w:p w14:paraId="2AFB442C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047305E8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Address: AC-4, Sector-I, Salt Lake City, Kolkata 700064</w:t>
                            </w:r>
                          </w:p>
                          <w:p w14:paraId="4BB6586B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2D6AD11F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Account No: 030505005683</w:t>
                            </w:r>
                          </w:p>
                          <w:p w14:paraId="75E55A57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AC7B1C4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Branch Code: 6950</w:t>
                            </w:r>
                          </w:p>
                          <w:p w14:paraId="59FB9746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23E74800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MICR Code: 700229013</w:t>
                            </w:r>
                          </w:p>
                          <w:p w14:paraId="7AC1ED3B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CB6EA57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IFSC/NEFT Code: ICIC0000305</w:t>
                            </w:r>
                          </w:p>
                          <w:p w14:paraId="1048F9D4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5AA4F4FC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Swift Code: ICICINBBCTS</w:t>
                            </w:r>
                          </w:p>
                          <w:p w14:paraId="05573F84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F2C67DE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Swift Address: LOYDGB2LXXX</w:t>
                            </w:r>
                          </w:p>
                          <w:p w14:paraId="6599A356" w14:textId="77777777" w:rsidR="00CB3F22" w:rsidRPr="00616F6E" w:rsidRDefault="00CB3F22" w:rsidP="00616F6E">
                            <w:pPr>
                              <w:pStyle w:val="NoSpacing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580C11" id="Rectangle 19" o:spid="_x0000_s1026" style="position:absolute;margin-left:256.5pt;margin-top:5.05pt;width:280.5pt;height:30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" fillcolor="white [3201]" stroked="f" strokeweight="1pt">
                <v:textbox>
                  <w:txbxContent>
                    <w:p w14:paraId="2E904795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Payee Account Number: _____________________________</w:t>
                      </w:r>
                    </w:p>
                    <w:p w14:paraId="7016FA17" w14:textId="77777777" w:rsidR="00616F6E" w:rsidRPr="00616F6E" w:rsidRDefault="00616F6E" w:rsidP="00616F6E">
                      <w:pPr>
                        <w:spacing w:after="0" w:line="114" w:lineRule="exact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3C8531D4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Payee Name: ______________________________________</w:t>
                      </w:r>
                    </w:p>
                    <w:p w14:paraId="5CD55407" w14:textId="77777777" w:rsidR="00616F6E" w:rsidRPr="00616F6E" w:rsidRDefault="00616F6E" w:rsidP="00616F6E">
                      <w:pPr>
                        <w:spacing w:after="0" w:line="114" w:lineRule="exact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F056B5A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Amount: __________________________________________</w:t>
                      </w:r>
                    </w:p>
                    <w:p w14:paraId="0DF46198" w14:textId="77777777" w:rsidR="00616F6E" w:rsidRPr="00616F6E" w:rsidRDefault="00616F6E" w:rsidP="00616F6E">
                      <w:pPr>
                        <w:spacing w:after="0" w:line="114" w:lineRule="exact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350CE78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Date of Payment: ___________________________________</w:t>
                      </w:r>
                    </w:p>
                    <w:p w14:paraId="7E0DD204" w14:textId="77777777" w:rsidR="00616F6E" w:rsidRPr="00616F6E" w:rsidRDefault="00616F6E" w:rsidP="00616F6E">
                      <w:pPr>
                        <w:spacing w:after="0" w:line="228" w:lineRule="exact"/>
                        <w:rPr>
                          <w:rFonts w:ascii="Times New Roman" w:eastAsia="Times New Roman" w:hAnsi="Times New Roman" w:cs="Arial"/>
                          <w:sz w:val="18"/>
                          <w:szCs w:val="18"/>
                        </w:rPr>
                      </w:pPr>
                    </w:p>
                    <w:p w14:paraId="733EF08A" w14:textId="77777777" w:rsidR="00616F6E" w:rsidRPr="00616F6E" w:rsidRDefault="00616F6E" w:rsidP="00616F6E">
                      <w:pPr>
                        <w:spacing w:after="0" w:line="0" w:lineRule="atLeast"/>
                        <w:ind w:left="5"/>
                        <w:rPr>
                          <w:rFonts w:ascii="Arial" w:eastAsia="Arial" w:hAnsi="Arial" w:cs="Arial"/>
                          <w:i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i/>
                          <w:color w:val="231F20"/>
                          <w:sz w:val="18"/>
                          <w:szCs w:val="18"/>
                        </w:rPr>
                        <w:t>(Please email online payment slip post payment)</w:t>
                      </w:r>
                    </w:p>
                    <w:p w14:paraId="509EDF89" w14:textId="77777777" w:rsidR="00616F6E" w:rsidRPr="00616F6E" w:rsidRDefault="00616F6E" w:rsidP="00616F6E">
                      <w:pPr>
                        <w:spacing w:after="0" w:line="126" w:lineRule="exact"/>
                        <w:rPr>
                          <w:rFonts w:ascii="Times New Roman" w:eastAsia="Times New Roman" w:hAnsi="Times New Roman" w:cs="Arial"/>
                          <w:sz w:val="18"/>
                          <w:szCs w:val="18"/>
                        </w:rPr>
                      </w:pPr>
                    </w:p>
                    <w:p w14:paraId="79F258EB" w14:textId="77777777" w:rsidR="00616F6E" w:rsidRPr="00616F6E" w:rsidRDefault="00616F6E" w:rsidP="00616F6E">
                      <w:pPr>
                        <w:spacing w:after="0" w:line="0" w:lineRule="atLeast"/>
                        <w:ind w:left="5"/>
                        <w:rPr>
                          <w:rFonts w:ascii="Arial" w:eastAsia="Arial" w:hAnsi="Arial" w:cs="Arial"/>
                          <w:b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b/>
                          <w:color w:val="231F20"/>
                          <w:sz w:val="18"/>
                          <w:szCs w:val="18"/>
                        </w:rPr>
                        <w:t>Banking Details of CII–SNCEL, Kolkata</w:t>
                      </w:r>
                    </w:p>
                    <w:p w14:paraId="614A1A84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Times New Roman" w:eastAsia="Times New Roman" w:hAnsi="Times New Roman" w:cs="Arial"/>
                          <w:sz w:val="18"/>
                          <w:szCs w:val="18"/>
                        </w:rPr>
                      </w:pPr>
                    </w:p>
                    <w:p w14:paraId="72E83090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Name: ICICI Bank Ltd, Salt Lake, Sector I Branch</w:t>
                      </w:r>
                    </w:p>
                    <w:p w14:paraId="509BF2C2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09BCCC6E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Name of the Account: Confederation of Indian Industry</w:t>
                      </w:r>
                    </w:p>
                    <w:p w14:paraId="2AFB442C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047305E8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Address: AC-4, Sector-I, Salt Lake City, Kolkata 700064</w:t>
                      </w:r>
                    </w:p>
                    <w:p w14:paraId="4BB6586B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2D6AD11F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Account No: 030505005683</w:t>
                      </w:r>
                    </w:p>
                    <w:p w14:paraId="75E55A57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AC7B1C4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Branch Code: 6950</w:t>
                      </w:r>
                    </w:p>
                    <w:p w14:paraId="59FB9746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23E74800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MICR Code: 700229013</w:t>
                      </w:r>
                    </w:p>
                    <w:p w14:paraId="7AC1ED3B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CB6EA57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IFSC/NEFT Code: ICIC0000305</w:t>
                      </w:r>
                    </w:p>
                    <w:p w14:paraId="1048F9D4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5AA4F4FC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Swift Code: ICICINBBCTS</w:t>
                      </w:r>
                    </w:p>
                    <w:p w14:paraId="05573F84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F2C67DE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Swift Address: LOYDGB2LXXX</w:t>
                      </w:r>
                    </w:p>
                    <w:p w14:paraId="6599A356" w14:textId="77777777" w:rsidR="00CB3F22" w:rsidRPr="00616F6E" w:rsidRDefault="00CB3F22" w:rsidP="00616F6E">
                      <w:pPr>
                        <w:pStyle w:val="NoSpacing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W w:w="4780" w:type="dxa"/>
        <w:tblLook w:val="04A0" w:firstRow="1" w:lastRow="0" w:firstColumn="1" w:lastColumn="0" w:noHBand="0" w:noVBand="1"/>
      </w:tblPr>
      <w:tblGrid>
        <w:gridCol w:w="3820"/>
        <w:gridCol w:w="963"/>
      </w:tblGrid>
      <w:tr w:rsidR="0062423A" w:rsidRPr="0062423A" w14:paraId="487B3AB4" w14:textId="77777777" w:rsidTr="0062423A">
        <w:trPr>
          <w:trHeight w:val="630"/>
        </w:trPr>
        <w:tc>
          <w:tcPr>
            <w:tcW w:w="38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9CB67A" w14:textId="4621DB0D" w:rsidR="0062423A" w:rsidRPr="0062423A" w:rsidRDefault="0062423A" w:rsidP="006242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IN" w:eastAsia="en-IN"/>
              </w:rPr>
            </w:pPr>
            <w:r w:rsidRPr="0062423A"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  <w:t xml:space="preserve">CII Member Fee (₹) 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  <w:t xml:space="preserve">                      </w:t>
            </w:r>
            <w:r w:rsidRPr="0062423A"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  <w:t>Per participant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8113DC2" w14:textId="61378357" w:rsidR="0062423A" w:rsidRPr="0062423A" w:rsidRDefault="00ED410C" w:rsidP="006242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val="en-IN" w:eastAsia="en-IN"/>
              </w:rPr>
              <w:t>48000</w:t>
            </w:r>
            <w:r w:rsidR="0062423A" w:rsidRPr="0062423A">
              <w:rPr>
                <w:rFonts w:ascii="Arial" w:eastAsia="Times New Roman" w:hAnsi="Arial" w:cs="Arial"/>
                <w:b/>
                <w:bCs/>
                <w:color w:val="000000"/>
                <w:lang w:val="en-IN" w:eastAsia="en-IN"/>
              </w:rPr>
              <w:t xml:space="preserve">/- </w:t>
            </w:r>
          </w:p>
        </w:tc>
      </w:tr>
      <w:tr w:rsidR="0062423A" w:rsidRPr="0062423A" w14:paraId="114C1726" w14:textId="77777777" w:rsidTr="0062423A">
        <w:trPr>
          <w:trHeight w:val="900"/>
        </w:trPr>
        <w:tc>
          <w:tcPr>
            <w:tcW w:w="38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3A87F5B7" w14:textId="2847FEF7" w:rsidR="0062423A" w:rsidRPr="0062423A" w:rsidRDefault="0062423A" w:rsidP="006242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  <w:t xml:space="preserve">CII </w:t>
            </w:r>
            <w:r w:rsidRPr="0062423A"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  <w:t xml:space="preserve">Non-Member Fee (₹) 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  <w:t xml:space="preserve">                   </w:t>
            </w:r>
            <w:r w:rsidRPr="0062423A"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  <w:t>Per participan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CEA3DA8" w14:textId="270EE583" w:rsidR="0062423A" w:rsidRPr="0062423A" w:rsidRDefault="00ED410C" w:rsidP="006242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val="en-IN" w:eastAsia="en-IN"/>
              </w:rPr>
              <w:t>55000</w:t>
            </w:r>
            <w:r w:rsidR="0062423A" w:rsidRPr="0062423A">
              <w:rPr>
                <w:rFonts w:ascii="Arial" w:eastAsia="Times New Roman" w:hAnsi="Arial" w:cs="Arial"/>
                <w:b/>
                <w:bCs/>
                <w:color w:val="000000"/>
                <w:lang w:val="en-IN" w:eastAsia="en-IN"/>
              </w:rPr>
              <w:t>/-</w:t>
            </w:r>
          </w:p>
        </w:tc>
      </w:tr>
    </w:tbl>
    <w:p w14:paraId="1E38F8D1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4DC6587E" w14:textId="77777777" w:rsidR="00BC345D" w:rsidRDefault="004959C0" w:rsidP="00496690">
      <w:pPr>
        <w:pStyle w:val="NoSpacing"/>
        <w:spacing w:line="360" w:lineRule="auto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+ </w:t>
      </w:r>
      <w:r w:rsidR="00BC345D">
        <w:rPr>
          <w:rFonts w:ascii="Arial" w:hAnsi="Arial" w:cs="Arial"/>
          <w:b/>
          <w:sz w:val="18"/>
          <w:szCs w:val="18"/>
        </w:rPr>
        <w:t>18% GST applicable</w:t>
      </w:r>
    </w:p>
    <w:p w14:paraId="4372E0ED" w14:textId="352296A0" w:rsidR="0062423A" w:rsidRDefault="0062423A" w:rsidP="00496690">
      <w:pPr>
        <w:pStyle w:val="NoSpacing"/>
        <w:spacing w:line="360" w:lineRule="auto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*Group discount 10% available on minimum 3 nominations</w:t>
      </w:r>
    </w:p>
    <w:p w14:paraId="4D3DB58F" w14:textId="77777777" w:rsidR="00BC345D" w:rsidRDefault="00BC345D" w:rsidP="00CB3F22">
      <w:pPr>
        <w:pStyle w:val="NoSpacing"/>
        <w:spacing w:line="360" w:lineRule="auto"/>
        <w:rPr>
          <w:rFonts w:ascii="Arial" w:hAnsi="Arial" w:cs="Arial"/>
          <w:b/>
          <w:sz w:val="18"/>
          <w:szCs w:val="18"/>
        </w:rPr>
      </w:pPr>
    </w:p>
    <w:p w14:paraId="536B1C58" w14:textId="77777777" w:rsidR="00CB3F22" w:rsidRPr="00CB3F22" w:rsidRDefault="00CB3F22" w:rsidP="00CB3F22">
      <w:pPr>
        <w:pStyle w:val="NoSpacing"/>
        <w:spacing w:line="360" w:lineRule="auto"/>
        <w:rPr>
          <w:rFonts w:ascii="Arial" w:hAnsi="Arial" w:cs="Arial"/>
          <w:b/>
          <w:sz w:val="18"/>
          <w:szCs w:val="18"/>
        </w:rPr>
      </w:pPr>
      <w:r w:rsidRPr="00CB3F22">
        <w:rPr>
          <w:rFonts w:ascii="Arial" w:hAnsi="Arial" w:cs="Arial"/>
          <w:b/>
          <w:sz w:val="18"/>
          <w:szCs w:val="18"/>
        </w:rPr>
        <w:t>Note:</w:t>
      </w:r>
    </w:p>
    <w:p w14:paraId="4F2B3D4D" w14:textId="798E2DD4" w:rsidR="007617DD" w:rsidRPr="007617DD" w:rsidRDefault="009F6417" w:rsidP="007617DD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*</w:t>
      </w:r>
      <w:r w:rsidR="007617DD" w:rsidRPr="007617DD">
        <w:rPr>
          <w:rFonts w:ascii="Arial" w:eastAsia="Arial" w:hAnsi="Arial" w:cs="Arial"/>
          <w:sz w:val="18"/>
          <w:szCs w:val="18"/>
        </w:rPr>
        <w:t>In case of CII Members, Membership No</w:t>
      </w:r>
      <w:r w:rsidR="00223E5A">
        <w:rPr>
          <w:rFonts w:ascii="Arial" w:eastAsia="Arial" w:hAnsi="Arial" w:cs="Arial"/>
          <w:sz w:val="18"/>
          <w:szCs w:val="18"/>
        </w:rPr>
        <w:t>.</w:t>
      </w:r>
      <w:r w:rsidR="007617DD" w:rsidRPr="007617DD">
        <w:rPr>
          <w:rFonts w:ascii="Arial" w:eastAsia="Arial" w:hAnsi="Arial" w:cs="Arial"/>
          <w:sz w:val="18"/>
          <w:szCs w:val="18"/>
        </w:rPr>
        <w:t xml:space="preserve"> to be mentioned. </w:t>
      </w:r>
    </w:p>
    <w:p w14:paraId="48DB8AF0" w14:textId="77777777" w:rsidR="007617DD" w:rsidRDefault="009F6417" w:rsidP="007617DD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*</w:t>
      </w:r>
      <w:r w:rsidR="007617DD" w:rsidRPr="007617DD">
        <w:rPr>
          <w:rFonts w:ascii="Arial" w:eastAsia="Arial" w:hAnsi="Arial" w:cs="Arial"/>
          <w:sz w:val="18"/>
          <w:szCs w:val="18"/>
        </w:rPr>
        <w:t>Pre-registration is mandatory however change in nomination</w:t>
      </w:r>
    </w:p>
    <w:p w14:paraId="296DFC78" w14:textId="4963D85A" w:rsidR="007617DD" w:rsidRPr="007617DD" w:rsidRDefault="009A16E9" w:rsidP="007617DD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 xml:space="preserve"> </w:t>
      </w:r>
      <w:r w:rsidR="009F6417">
        <w:rPr>
          <w:rFonts w:ascii="Arial" w:eastAsia="Arial" w:hAnsi="Arial" w:cs="Arial"/>
          <w:sz w:val="18"/>
          <w:szCs w:val="18"/>
        </w:rPr>
        <w:t>i</w:t>
      </w:r>
      <w:r w:rsidR="009F6417" w:rsidRPr="007617DD">
        <w:rPr>
          <w:rFonts w:ascii="Arial" w:eastAsia="Arial" w:hAnsi="Arial" w:cs="Arial"/>
          <w:sz w:val="18"/>
          <w:szCs w:val="18"/>
        </w:rPr>
        <w:t>s</w:t>
      </w:r>
      <w:r w:rsidR="007617DD" w:rsidRPr="007617DD">
        <w:rPr>
          <w:rFonts w:ascii="Arial" w:eastAsia="Arial" w:hAnsi="Arial" w:cs="Arial"/>
          <w:sz w:val="18"/>
          <w:szCs w:val="18"/>
        </w:rPr>
        <w:t xml:space="preserve"> allowed.</w:t>
      </w:r>
    </w:p>
    <w:p w14:paraId="7B7B54EB" w14:textId="77777777" w:rsidR="00A11862" w:rsidRDefault="009F6417" w:rsidP="00A11862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*</w:t>
      </w:r>
      <w:r w:rsidR="00A11862" w:rsidRPr="00A11862">
        <w:rPr>
          <w:rFonts w:ascii="Arial" w:eastAsia="Arial" w:hAnsi="Arial" w:cs="Arial"/>
          <w:sz w:val="18"/>
          <w:szCs w:val="18"/>
        </w:rPr>
        <w:t xml:space="preserve">Participant fee once paid is non-refundable; however, </w:t>
      </w:r>
    </w:p>
    <w:p w14:paraId="4575A698" w14:textId="166FD0DC" w:rsidR="00A11862" w:rsidRPr="00A11862" w:rsidRDefault="009A16E9" w:rsidP="00A11862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 xml:space="preserve"> </w:t>
      </w:r>
      <w:r w:rsidR="009F6417">
        <w:rPr>
          <w:rFonts w:ascii="Arial" w:eastAsia="Arial" w:hAnsi="Arial" w:cs="Arial"/>
          <w:sz w:val="18"/>
          <w:szCs w:val="18"/>
        </w:rPr>
        <w:t>c</w:t>
      </w:r>
      <w:r w:rsidR="00A11862" w:rsidRPr="00A11862">
        <w:rPr>
          <w:rFonts w:ascii="Arial" w:eastAsia="Arial" w:hAnsi="Arial" w:cs="Arial"/>
          <w:sz w:val="18"/>
          <w:szCs w:val="18"/>
        </w:rPr>
        <w:t>hange in nomination(s) is acceptable</w:t>
      </w:r>
    </w:p>
    <w:p w14:paraId="4D84EC5C" w14:textId="0FAD3D35" w:rsidR="00A11862" w:rsidRDefault="009F6417" w:rsidP="00A11862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*</w:t>
      </w:r>
      <w:r w:rsidR="00A11862" w:rsidRPr="00A11862">
        <w:rPr>
          <w:rFonts w:ascii="Arial" w:eastAsia="Arial" w:hAnsi="Arial" w:cs="Arial"/>
          <w:sz w:val="18"/>
          <w:szCs w:val="18"/>
        </w:rPr>
        <w:t xml:space="preserve">The payment </w:t>
      </w:r>
      <w:r w:rsidR="009A16E9" w:rsidRPr="00A11862">
        <w:rPr>
          <w:rFonts w:ascii="Arial" w:eastAsia="Arial" w:hAnsi="Arial" w:cs="Arial"/>
          <w:sz w:val="18"/>
          <w:szCs w:val="18"/>
        </w:rPr>
        <w:t>must</w:t>
      </w:r>
      <w:r w:rsidR="00A11862" w:rsidRPr="00A11862">
        <w:rPr>
          <w:rFonts w:ascii="Arial" w:eastAsia="Arial" w:hAnsi="Arial" w:cs="Arial"/>
          <w:sz w:val="18"/>
          <w:szCs w:val="18"/>
        </w:rPr>
        <w:t xml:space="preserve"> be made within </w:t>
      </w:r>
      <w:r w:rsidR="009A16E9">
        <w:rPr>
          <w:rFonts w:ascii="Arial" w:eastAsia="Arial" w:hAnsi="Arial" w:cs="Arial"/>
          <w:sz w:val="18"/>
          <w:szCs w:val="18"/>
        </w:rPr>
        <w:t>15</w:t>
      </w:r>
      <w:r w:rsidR="00A11862" w:rsidRPr="00A11862">
        <w:rPr>
          <w:rFonts w:ascii="Arial" w:eastAsia="Arial" w:hAnsi="Arial" w:cs="Arial"/>
          <w:sz w:val="18"/>
          <w:szCs w:val="18"/>
        </w:rPr>
        <w:t xml:space="preserve"> days from the date of</w:t>
      </w:r>
      <w:r w:rsidR="009A16E9">
        <w:rPr>
          <w:rFonts w:ascii="Arial" w:eastAsia="Arial" w:hAnsi="Arial" w:cs="Arial"/>
          <w:sz w:val="18"/>
          <w:szCs w:val="18"/>
        </w:rPr>
        <w:t xml:space="preserve"> </w:t>
      </w:r>
    </w:p>
    <w:p w14:paraId="7F6C68C6" w14:textId="0411D407" w:rsidR="006166D5" w:rsidRDefault="009A16E9" w:rsidP="00A11862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 xml:space="preserve">  Invoice</w:t>
      </w:r>
    </w:p>
    <w:p w14:paraId="4C162B18" w14:textId="305BB3E8" w:rsidR="006166D5" w:rsidRDefault="006166D5" w:rsidP="006166D5">
      <w:pPr>
        <w:pStyle w:val="NoSpacing"/>
        <w:spacing w:line="360" w:lineRule="auto"/>
        <w:jc w:val="center"/>
        <w:rPr>
          <w:rFonts w:ascii="Arial" w:hAnsi="Arial" w:cs="Arial"/>
          <w:b/>
          <w:bCs/>
          <w:sz w:val="10"/>
          <w:szCs w:val="18"/>
        </w:rPr>
      </w:pPr>
    </w:p>
    <w:p w14:paraId="70767FAD" w14:textId="77777777" w:rsidR="00DB4ED8" w:rsidRDefault="00DB4ED8" w:rsidP="006166D5">
      <w:pPr>
        <w:pStyle w:val="NoSpacing"/>
        <w:spacing w:line="360" w:lineRule="auto"/>
        <w:jc w:val="center"/>
        <w:rPr>
          <w:rFonts w:ascii="Calibri" w:hAnsi="Calibri" w:cs="Calibri"/>
          <w:b/>
          <w:bCs/>
        </w:rPr>
      </w:pPr>
    </w:p>
    <w:p w14:paraId="4911A0B3" w14:textId="0588E99B" w:rsidR="00476302" w:rsidRPr="007876A0" w:rsidRDefault="007876A0" w:rsidP="006166D5">
      <w:pPr>
        <w:pStyle w:val="NoSpacing"/>
        <w:spacing w:line="360" w:lineRule="auto"/>
        <w:jc w:val="center"/>
        <w:rPr>
          <w:rFonts w:ascii="Calibri" w:hAnsi="Calibri" w:cs="Calibri"/>
          <w:b/>
          <w:bCs/>
        </w:rPr>
      </w:pPr>
      <w:r w:rsidRPr="007876A0">
        <w:rPr>
          <w:rFonts w:ascii="Calibri" w:hAnsi="Calibri" w:cs="Calibri"/>
          <w:b/>
          <w:bCs/>
        </w:rPr>
        <w:t>Contact</w:t>
      </w:r>
    </w:p>
    <w:p w14:paraId="2DF3D7E8" w14:textId="77777777" w:rsidR="0062423A" w:rsidRDefault="0062423A" w:rsidP="00DE6CA5">
      <w:pPr>
        <w:pStyle w:val="NoSpacing"/>
        <w:jc w:val="center"/>
        <w:rPr>
          <w:b/>
          <w:bCs/>
        </w:rPr>
      </w:pPr>
    </w:p>
    <w:p w14:paraId="6C8B1A61" w14:textId="10512851" w:rsidR="00DE6CA5" w:rsidRPr="007876A0" w:rsidRDefault="007876A0" w:rsidP="00DE6CA5">
      <w:pPr>
        <w:pStyle w:val="NoSpacing"/>
        <w:jc w:val="center"/>
        <w:rPr>
          <w:b/>
          <w:bCs/>
        </w:rPr>
      </w:pPr>
      <w:r w:rsidRPr="007876A0">
        <w:rPr>
          <w:b/>
          <w:bCs/>
        </w:rPr>
        <w:t xml:space="preserve">Madhulina Das | 8017770322 | madhulina.das@cii.in </w:t>
      </w:r>
    </w:p>
    <w:sectPr w:rsidR="00DE6CA5" w:rsidRPr="007876A0" w:rsidSect="006E0238">
      <w:type w:val="continuous"/>
      <w:pgSz w:w="11907" w:h="16839" w:code="9"/>
      <w:pgMar w:top="709" w:right="747" w:bottom="14" w:left="720" w:header="187" w:footer="36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3"/>
    <w:multiLevelType w:val="hybridMultilevel"/>
    <w:tmpl w:val="2AE8944A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4"/>
    <w:multiLevelType w:val="hybridMultilevel"/>
    <w:tmpl w:val="625558EC"/>
    <w:lvl w:ilvl="0" w:tplc="FFFFFFFF">
      <w:start w:val="1"/>
      <w:numFmt w:val="decimal"/>
      <w:lvlText w:val="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E592B35"/>
    <w:multiLevelType w:val="hybridMultilevel"/>
    <w:tmpl w:val="8D80DD52"/>
    <w:lvl w:ilvl="0" w:tplc="44F03C5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615D2"/>
    <w:multiLevelType w:val="hybridMultilevel"/>
    <w:tmpl w:val="D7D6A46C"/>
    <w:lvl w:ilvl="0" w:tplc="742EACCE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02646B"/>
    <w:multiLevelType w:val="hybridMultilevel"/>
    <w:tmpl w:val="95788362"/>
    <w:lvl w:ilvl="0" w:tplc="EED6363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6D7B1E"/>
    <w:multiLevelType w:val="hybridMultilevel"/>
    <w:tmpl w:val="0178CEF0"/>
    <w:lvl w:ilvl="0" w:tplc="742EACCE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2732553">
    <w:abstractNumId w:val="0"/>
  </w:num>
  <w:num w:numId="2" w16cid:durableId="188376928">
    <w:abstractNumId w:val="1"/>
  </w:num>
  <w:num w:numId="3" w16cid:durableId="253327020">
    <w:abstractNumId w:val="4"/>
  </w:num>
  <w:num w:numId="4" w16cid:durableId="356270399">
    <w:abstractNumId w:val="3"/>
  </w:num>
  <w:num w:numId="5" w16cid:durableId="714892736">
    <w:abstractNumId w:val="5"/>
  </w:num>
  <w:num w:numId="6" w16cid:durableId="339653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tbQwtTA2sDQwNjVR0lEKTi0uzszPAykwrAUAFitH6CwAAAA="/>
  </w:docVars>
  <w:rsids>
    <w:rsidRoot w:val="00E30C83"/>
    <w:rsid w:val="0002264C"/>
    <w:rsid w:val="000267EA"/>
    <w:rsid w:val="000408AA"/>
    <w:rsid w:val="0005407C"/>
    <w:rsid w:val="00087547"/>
    <w:rsid w:val="000F3569"/>
    <w:rsid w:val="00115CD1"/>
    <w:rsid w:val="00125198"/>
    <w:rsid w:val="001314B2"/>
    <w:rsid w:val="00160607"/>
    <w:rsid w:val="001738A5"/>
    <w:rsid w:val="001C2469"/>
    <w:rsid w:val="00212B1A"/>
    <w:rsid w:val="00223E5A"/>
    <w:rsid w:val="00230FCF"/>
    <w:rsid w:val="00251FD2"/>
    <w:rsid w:val="002D07B0"/>
    <w:rsid w:val="002F5E80"/>
    <w:rsid w:val="003003DA"/>
    <w:rsid w:val="00306E83"/>
    <w:rsid w:val="00375A4C"/>
    <w:rsid w:val="00396E24"/>
    <w:rsid w:val="003B085F"/>
    <w:rsid w:val="003D7F54"/>
    <w:rsid w:val="003F3FAC"/>
    <w:rsid w:val="004241DA"/>
    <w:rsid w:val="00476302"/>
    <w:rsid w:val="00484A0E"/>
    <w:rsid w:val="00494694"/>
    <w:rsid w:val="004959C0"/>
    <w:rsid w:val="00496690"/>
    <w:rsid w:val="004B6B06"/>
    <w:rsid w:val="004C0315"/>
    <w:rsid w:val="00501C6D"/>
    <w:rsid w:val="00513B15"/>
    <w:rsid w:val="00582769"/>
    <w:rsid w:val="00584F8B"/>
    <w:rsid w:val="00585A90"/>
    <w:rsid w:val="005B2A23"/>
    <w:rsid w:val="005B55D3"/>
    <w:rsid w:val="005D0E3B"/>
    <w:rsid w:val="005D6C43"/>
    <w:rsid w:val="005F5C84"/>
    <w:rsid w:val="006166D5"/>
    <w:rsid w:val="00616F6E"/>
    <w:rsid w:val="0062423A"/>
    <w:rsid w:val="006A57C8"/>
    <w:rsid w:val="006C4542"/>
    <w:rsid w:val="006D4C09"/>
    <w:rsid w:val="006E0238"/>
    <w:rsid w:val="006E1C47"/>
    <w:rsid w:val="0075480A"/>
    <w:rsid w:val="007617DD"/>
    <w:rsid w:val="007876A0"/>
    <w:rsid w:val="00787CAE"/>
    <w:rsid w:val="007A690C"/>
    <w:rsid w:val="007B27F4"/>
    <w:rsid w:val="007B2A53"/>
    <w:rsid w:val="007B41C6"/>
    <w:rsid w:val="007C3CF8"/>
    <w:rsid w:val="007D5B88"/>
    <w:rsid w:val="00830FD1"/>
    <w:rsid w:val="008D1E22"/>
    <w:rsid w:val="008F63DB"/>
    <w:rsid w:val="00913EB8"/>
    <w:rsid w:val="00944A66"/>
    <w:rsid w:val="009A16E9"/>
    <w:rsid w:val="009F4047"/>
    <w:rsid w:val="009F5132"/>
    <w:rsid w:val="009F6417"/>
    <w:rsid w:val="00A11862"/>
    <w:rsid w:val="00A71403"/>
    <w:rsid w:val="00B11931"/>
    <w:rsid w:val="00B21781"/>
    <w:rsid w:val="00B262F4"/>
    <w:rsid w:val="00B44BAF"/>
    <w:rsid w:val="00BC345D"/>
    <w:rsid w:val="00C24FB5"/>
    <w:rsid w:val="00C450E0"/>
    <w:rsid w:val="00C472D2"/>
    <w:rsid w:val="00C67070"/>
    <w:rsid w:val="00CB3F22"/>
    <w:rsid w:val="00CC22A3"/>
    <w:rsid w:val="00CF5BEF"/>
    <w:rsid w:val="00D11CBB"/>
    <w:rsid w:val="00D3437C"/>
    <w:rsid w:val="00D8122F"/>
    <w:rsid w:val="00D861C2"/>
    <w:rsid w:val="00DA550F"/>
    <w:rsid w:val="00DB4ED8"/>
    <w:rsid w:val="00DD15DE"/>
    <w:rsid w:val="00DE6CA5"/>
    <w:rsid w:val="00DF7662"/>
    <w:rsid w:val="00E131C8"/>
    <w:rsid w:val="00E30C83"/>
    <w:rsid w:val="00E67430"/>
    <w:rsid w:val="00E85C92"/>
    <w:rsid w:val="00E956D8"/>
    <w:rsid w:val="00EC1708"/>
    <w:rsid w:val="00ED410C"/>
    <w:rsid w:val="00EF6054"/>
    <w:rsid w:val="00F53567"/>
    <w:rsid w:val="00F61584"/>
    <w:rsid w:val="00F66009"/>
    <w:rsid w:val="00FC5A7E"/>
    <w:rsid w:val="00FD2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1170D"/>
  <w15:chartTrackingRefBased/>
  <w15:docId w15:val="{EA1A7F28-121B-4162-8009-BDC7A1CBF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550F"/>
    <w:pPr>
      <w:keepNext/>
      <w:keepLines/>
      <w:spacing w:before="240" w:after="0" w:line="480" w:lineRule="auto"/>
      <w:outlineLvl w:val="0"/>
    </w:pPr>
    <w:rPr>
      <w:rFonts w:asciiTheme="majorHAnsi" w:eastAsiaTheme="majorEastAsia" w:hAnsiTheme="majorHAnsi" w:cstheme="majorBidi"/>
      <w:color w:val="FFFFFF" w:themeColor="background1"/>
      <w:sz w:val="32"/>
      <w:szCs w:val="32"/>
      <w14:textFill>
        <w14:noFill/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550F"/>
    <w:rPr>
      <w:rFonts w:asciiTheme="majorHAnsi" w:eastAsiaTheme="majorEastAsia" w:hAnsiTheme="majorHAnsi" w:cstheme="majorBidi"/>
      <w:color w:val="FFFFFF" w:themeColor="background1"/>
      <w:sz w:val="32"/>
      <w:szCs w:val="32"/>
      <w14:textFill>
        <w14:noFill/>
      </w14:textFill>
    </w:rPr>
  </w:style>
  <w:style w:type="paragraph" w:styleId="NoSpacing">
    <w:name w:val="No Spacing"/>
    <w:uiPriority w:val="1"/>
    <w:qFormat/>
    <w:rsid w:val="00E30C83"/>
    <w:pPr>
      <w:spacing w:after="0" w:line="240" w:lineRule="auto"/>
    </w:pPr>
  </w:style>
  <w:style w:type="paragraph" w:customStyle="1" w:styleId="Default">
    <w:name w:val="Default"/>
    <w:rsid w:val="00E30C8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E30C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B3F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60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538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3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</dc:creator>
  <cp:keywords/>
  <dc:description/>
  <cp:lastModifiedBy>Madhulina Das</cp:lastModifiedBy>
  <cp:revision>11</cp:revision>
  <dcterms:created xsi:type="dcterms:W3CDTF">2025-12-16T10:29:00Z</dcterms:created>
  <dcterms:modified xsi:type="dcterms:W3CDTF">2026-06-09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bd0122cd7901b8403f9e357d5b2880345f0e909ee7efe150a9dbe5528304d5</vt:lpwstr>
  </property>
</Properties>
</file>